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4779c55-5753-48d4-b5a5-211b4449b81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9"/>
    <w:bookmarkStart w:id="30"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8Z</dcterms:created>
  <dcterms:modified xsi:type="dcterms:W3CDTF">2023-06-22T13: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